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6723186" w14:textId="09250DAC" w:rsidR="00293F8C" w:rsidRDefault="00293F8C" w:rsidP="001111FE">
      <w:pPr>
        <w:pStyle w:val="Ttulo"/>
      </w:pPr>
      <w:bookmarkStart w:id="0" w:name="_Hlk66097889"/>
      <w:r>
        <w:t>RELATÓRIO</w:t>
      </w:r>
      <w:r>
        <w:rPr>
          <w:rFonts w:eastAsia="Verdana"/>
        </w:rPr>
        <w:t xml:space="preserve"> </w:t>
      </w:r>
      <w:r>
        <w:t>DE</w:t>
      </w:r>
      <w:r>
        <w:rPr>
          <w:rFonts w:eastAsia="Verdana"/>
        </w:rPr>
        <w:t xml:space="preserve"> </w:t>
      </w:r>
      <w:r>
        <w:t>ATIVIDADES</w:t>
      </w:r>
      <w:r>
        <w:rPr>
          <w:rFonts w:eastAsia="Verdana"/>
        </w:rPr>
        <w:t xml:space="preserve"> </w:t>
      </w:r>
      <w:r>
        <w:t>DO</w:t>
      </w:r>
      <w:r>
        <w:rPr>
          <w:rFonts w:eastAsia="Verdana"/>
        </w:rPr>
        <w:t xml:space="preserve"> </w:t>
      </w:r>
      <w:r>
        <w:t>ESTÁGIO</w:t>
      </w:r>
    </w:p>
    <w:p w14:paraId="34AB9E53" w14:textId="77777777" w:rsidR="001111FE" w:rsidRPr="001111FE" w:rsidRDefault="001111FE" w:rsidP="001111FE">
      <w:pPr>
        <w:pStyle w:val="SemEspaamento"/>
      </w:pPr>
      <w:bookmarkStart w:id="1" w:name="_Hlk66096444"/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1840"/>
        <w:gridCol w:w="428"/>
        <w:gridCol w:w="2876"/>
        <w:gridCol w:w="420"/>
        <w:gridCol w:w="3505"/>
      </w:tblGrid>
      <w:tr w:rsidR="00293F8C" w:rsidRPr="003A09DC" w14:paraId="518BBFD2" w14:textId="77777777" w:rsidTr="004C00D2">
        <w:trPr>
          <w:trHeight w:val="397"/>
        </w:trPr>
        <w:tc>
          <w:tcPr>
            <w:tcW w:w="1840" w:type="dxa"/>
            <w:shd w:val="clear" w:color="auto" w:fill="F2F2F2"/>
          </w:tcPr>
          <w:p w14:paraId="6FA3C084" w14:textId="77777777" w:rsidR="00293F8C" w:rsidRPr="003A09DC" w:rsidRDefault="00293F8C" w:rsidP="004C00D2">
            <w:pPr>
              <w:pStyle w:val="SemEspaamento"/>
            </w:pPr>
            <w:r w:rsidRPr="003A09DC">
              <w:t>Curso:</w:t>
            </w:r>
          </w:p>
        </w:tc>
        <w:tc>
          <w:tcPr>
            <w:tcW w:w="428" w:type="dxa"/>
            <w:tcBorders>
              <w:bottom w:val="single" w:sz="4" w:space="0" w:color="auto"/>
            </w:tcBorders>
            <w:shd w:val="clear" w:color="auto" w:fill="auto"/>
          </w:tcPr>
          <w:p w14:paraId="781D7B0A" w14:textId="77777777" w:rsidR="00293F8C" w:rsidRPr="003A09DC" w:rsidRDefault="00293F8C" w:rsidP="004C00D2">
            <w:pPr>
              <w:pStyle w:val="SemEspaamento"/>
            </w:pPr>
          </w:p>
        </w:tc>
        <w:tc>
          <w:tcPr>
            <w:tcW w:w="2876" w:type="dxa"/>
            <w:tcBorders>
              <w:bottom w:val="single" w:sz="4" w:space="0" w:color="auto"/>
            </w:tcBorders>
            <w:shd w:val="clear" w:color="auto" w:fill="auto"/>
          </w:tcPr>
          <w:p w14:paraId="1E062ED6" w14:textId="77777777" w:rsidR="00293F8C" w:rsidRPr="003A09DC" w:rsidRDefault="00293F8C" w:rsidP="004C00D2">
            <w:pPr>
              <w:pStyle w:val="SemEspaamento"/>
            </w:pPr>
          </w:p>
        </w:tc>
        <w:tc>
          <w:tcPr>
            <w:tcW w:w="420" w:type="dxa"/>
            <w:tcBorders>
              <w:bottom w:val="single" w:sz="4" w:space="0" w:color="auto"/>
            </w:tcBorders>
            <w:shd w:val="clear" w:color="auto" w:fill="auto"/>
          </w:tcPr>
          <w:p w14:paraId="6E3F997D" w14:textId="77777777" w:rsidR="00293F8C" w:rsidRPr="003A09DC" w:rsidRDefault="00293F8C" w:rsidP="004C00D2">
            <w:pPr>
              <w:pStyle w:val="SemEspaamento"/>
            </w:pPr>
          </w:p>
        </w:tc>
        <w:tc>
          <w:tcPr>
            <w:tcW w:w="3505" w:type="dxa"/>
            <w:tcBorders>
              <w:bottom w:val="single" w:sz="4" w:space="0" w:color="auto"/>
            </w:tcBorders>
            <w:shd w:val="clear" w:color="auto" w:fill="auto"/>
          </w:tcPr>
          <w:p w14:paraId="18F030C5" w14:textId="77777777" w:rsidR="00293F8C" w:rsidRPr="003A09DC" w:rsidRDefault="00293F8C" w:rsidP="004C00D2">
            <w:pPr>
              <w:pStyle w:val="SemEspaamento"/>
            </w:pPr>
          </w:p>
        </w:tc>
      </w:tr>
      <w:tr w:rsidR="00293F8C" w:rsidRPr="003A09DC" w14:paraId="5E76F98D" w14:textId="77777777" w:rsidTr="004C00D2">
        <w:trPr>
          <w:trHeight w:val="397"/>
        </w:trPr>
        <w:tc>
          <w:tcPr>
            <w:tcW w:w="1840" w:type="dxa"/>
            <w:tcBorders>
              <w:right w:val="single" w:sz="4" w:space="0" w:color="auto"/>
            </w:tcBorders>
            <w:shd w:val="clear" w:color="auto" w:fill="F2F2F2"/>
          </w:tcPr>
          <w:p w14:paraId="794AB55A" w14:textId="77777777" w:rsidR="00293F8C" w:rsidRPr="003A09DC" w:rsidRDefault="00293F8C" w:rsidP="004C00D2">
            <w:pPr>
              <w:pStyle w:val="SemEspaamento"/>
            </w:pPr>
            <w:r w:rsidRPr="003A09DC">
              <w:t>Modalidade: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C2446" w14:textId="77777777" w:rsidR="00293F8C" w:rsidRPr="003A09DC" w:rsidRDefault="00293F8C" w:rsidP="004C00D2">
            <w:pPr>
              <w:pStyle w:val="SemEspaamento"/>
            </w:pPr>
          </w:p>
        </w:tc>
        <w:tc>
          <w:tcPr>
            <w:tcW w:w="28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A85E88" w14:textId="77777777" w:rsidR="00293F8C" w:rsidRPr="003A09DC" w:rsidRDefault="00293F8C" w:rsidP="004C00D2">
            <w:pPr>
              <w:pStyle w:val="SemEspaamento"/>
            </w:pPr>
            <w:r w:rsidRPr="003A09DC">
              <w:t>Obrigatório</w:t>
            </w: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F5DB9" w14:textId="77777777" w:rsidR="00293F8C" w:rsidRPr="003A09DC" w:rsidRDefault="00293F8C" w:rsidP="004C00D2">
            <w:pPr>
              <w:pStyle w:val="SemEspaamento"/>
            </w:pP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3FB65A4" w14:textId="77777777" w:rsidR="00293F8C" w:rsidRPr="003A09DC" w:rsidRDefault="00293F8C" w:rsidP="004C00D2">
            <w:pPr>
              <w:pStyle w:val="SemEspaamento"/>
            </w:pPr>
            <w:r w:rsidRPr="003A09DC">
              <w:t>Não-obrigatório</w:t>
            </w:r>
          </w:p>
        </w:tc>
      </w:tr>
      <w:tr w:rsidR="00293F8C" w:rsidRPr="003A09DC" w14:paraId="56B356E8" w14:textId="77777777" w:rsidTr="004C00D2">
        <w:trPr>
          <w:trHeight w:val="397"/>
        </w:trPr>
        <w:tc>
          <w:tcPr>
            <w:tcW w:w="1840" w:type="dxa"/>
            <w:tcBorders>
              <w:right w:val="single" w:sz="4" w:space="0" w:color="auto"/>
            </w:tcBorders>
            <w:shd w:val="clear" w:color="auto" w:fill="F2F2F2"/>
          </w:tcPr>
          <w:p w14:paraId="7FDE2325" w14:textId="6E8944F6" w:rsidR="00293F8C" w:rsidRPr="003A09DC" w:rsidRDefault="00293F8C" w:rsidP="004C00D2">
            <w:pPr>
              <w:pStyle w:val="SemEspaamento"/>
            </w:pPr>
            <w:r>
              <w:t>Tipo: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74E7C" w14:textId="77777777" w:rsidR="00293F8C" w:rsidRPr="003A09DC" w:rsidRDefault="00293F8C" w:rsidP="004C00D2">
            <w:pPr>
              <w:pStyle w:val="SemEspaamento"/>
            </w:pPr>
          </w:p>
        </w:tc>
        <w:tc>
          <w:tcPr>
            <w:tcW w:w="28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8AB141" w14:textId="63D78335" w:rsidR="00293F8C" w:rsidRPr="003A09DC" w:rsidRDefault="00293F8C" w:rsidP="004C00D2">
            <w:pPr>
              <w:pStyle w:val="SemEspaamento"/>
            </w:pPr>
            <w:r>
              <w:t>Parcial</w:t>
            </w: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EEC06" w14:textId="77777777" w:rsidR="00293F8C" w:rsidRPr="003A09DC" w:rsidRDefault="00293F8C" w:rsidP="004C00D2">
            <w:pPr>
              <w:pStyle w:val="SemEspaamento"/>
            </w:pPr>
          </w:p>
        </w:tc>
        <w:tc>
          <w:tcPr>
            <w:tcW w:w="3505" w:type="dxa"/>
            <w:tcBorders>
              <w:left w:val="single" w:sz="4" w:space="0" w:color="auto"/>
            </w:tcBorders>
            <w:shd w:val="clear" w:color="auto" w:fill="auto"/>
          </w:tcPr>
          <w:p w14:paraId="4B715AC0" w14:textId="4ECA425F" w:rsidR="00293F8C" w:rsidRPr="003A09DC" w:rsidRDefault="00293F8C" w:rsidP="004C00D2">
            <w:pPr>
              <w:pStyle w:val="SemEspaamento"/>
            </w:pPr>
            <w:r>
              <w:t>Final</w:t>
            </w:r>
          </w:p>
        </w:tc>
      </w:tr>
    </w:tbl>
    <w:p w14:paraId="4138FC5F" w14:textId="241026B0" w:rsidR="00F67056" w:rsidRDefault="00F67056" w:rsidP="004C00D2">
      <w:pPr>
        <w:pStyle w:val="SemEspaamen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843"/>
        <w:gridCol w:w="2830"/>
        <w:gridCol w:w="2775"/>
        <w:gridCol w:w="1611"/>
      </w:tblGrid>
      <w:tr w:rsidR="004C00D2" w:rsidRPr="00B240F1" w14:paraId="0E116C25" w14:textId="63655683" w:rsidTr="004C00D2">
        <w:trPr>
          <w:trHeight w:val="397"/>
        </w:trPr>
        <w:tc>
          <w:tcPr>
            <w:tcW w:w="1843" w:type="dxa"/>
            <w:shd w:val="clear" w:color="auto" w:fill="F2F2F2" w:themeFill="background1" w:themeFillShade="F2"/>
          </w:tcPr>
          <w:p w14:paraId="07548AB7" w14:textId="77777777" w:rsidR="004C00D2" w:rsidRPr="00B240F1" w:rsidRDefault="004C00D2" w:rsidP="004C00D2">
            <w:pPr>
              <w:pStyle w:val="SemEspaamento"/>
            </w:pPr>
            <w:bookmarkStart w:id="2" w:name="_Hlk66098013"/>
            <w:r w:rsidRPr="00B240F1">
              <w:t>Estagiário:</w:t>
            </w:r>
          </w:p>
        </w:tc>
        <w:tc>
          <w:tcPr>
            <w:tcW w:w="72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1B4BC93" w14:textId="77777777" w:rsidR="004C00D2" w:rsidRPr="00B240F1" w:rsidRDefault="004C00D2" w:rsidP="004C00D2">
            <w:pPr>
              <w:pStyle w:val="SemEspaamento"/>
            </w:pPr>
          </w:p>
        </w:tc>
      </w:tr>
      <w:tr w:rsidR="004C00D2" w:rsidRPr="00B240F1" w14:paraId="4143AA45" w14:textId="4DB33D33" w:rsidTr="004C00D2">
        <w:trPr>
          <w:trHeight w:val="397"/>
        </w:trPr>
        <w:tc>
          <w:tcPr>
            <w:tcW w:w="1843" w:type="dxa"/>
            <w:shd w:val="clear" w:color="auto" w:fill="F2F2F2" w:themeFill="background1" w:themeFillShade="F2"/>
          </w:tcPr>
          <w:p w14:paraId="4D6E88B4" w14:textId="77777777" w:rsidR="004C00D2" w:rsidRPr="00B240F1" w:rsidRDefault="004C00D2" w:rsidP="004C00D2">
            <w:pPr>
              <w:pStyle w:val="SemEspaamento"/>
            </w:pPr>
            <w:r w:rsidRPr="00B240F1">
              <w:t>Empresa:</w:t>
            </w:r>
          </w:p>
        </w:tc>
        <w:tc>
          <w:tcPr>
            <w:tcW w:w="721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3FB9A5" w14:textId="77777777" w:rsidR="004C00D2" w:rsidRPr="00B240F1" w:rsidRDefault="004C00D2" w:rsidP="004C00D2">
            <w:pPr>
              <w:pStyle w:val="SemEspaamento"/>
            </w:pPr>
          </w:p>
        </w:tc>
      </w:tr>
      <w:tr w:rsidR="004C00D2" w:rsidRPr="00B240F1" w14:paraId="6F226B59" w14:textId="57C1F343" w:rsidTr="004C00D2">
        <w:trPr>
          <w:trHeight w:val="397"/>
        </w:trPr>
        <w:tc>
          <w:tcPr>
            <w:tcW w:w="1843" w:type="dxa"/>
            <w:shd w:val="clear" w:color="auto" w:fill="F2F2F2" w:themeFill="background1" w:themeFillShade="F2"/>
          </w:tcPr>
          <w:p w14:paraId="5BE7DF7F" w14:textId="77777777" w:rsidR="004C00D2" w:rsidRPr="00B240F1" w:rsidRDefault="004C00D2" w:rsidP="004C00D2">
            <w:pPr>
              <w:pStyle w:val="SemEspaamento"/>
            </w:pPr>
            <w:r w:rsidRPr="00B240F1">
              <w:t>Supervisor:</w:t>
            </w:r>
          </w:p>
        </w:tc>
        <w:tc>
          <w:tcPr>
            <w:tcW w:w="721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9E4926" w14:textId="77777777" w:rsidR="004C00D2" w:rsidRPr="00B240F1" w:rsidRDefault="004C00D2" w:rsidP="004C00D2">
            <w:pPr>
              <w:pStyle w:val="SemEspaamento"/>
            </w:pPr>
          </w:p>
        </w:tc>
      </w:tr>
      <w:tr w:rsidR="004C00D2" w:rsidRPr="00B240F1" w14:paraId="0BB764E4" w14:textId="416921A7" w:rsidTr="004C00D2">
        <w:trPr>
          <w:trHeight w:val="397"/>
        </w:trPr>
        <w:tc>
          <w:tcPr>
            <w:tcW w:w="1843" w:type="dxa"/>
            <w:shd w:val="clear" w:color="auto" w:fill="F2F2F2" w:themeFill="background1" w:themeFillShade="F2"/>
          </w:tcPr>
          <w:p w14:paraId="167D159E" w14:textId="77777777" w:rsidR="004C00D2" w:rsidRPr="00B240F1" w:rsidRDefault="004C00D2" w:rsidP="004C00D2">
            <w:pPr>
              <w:pStyle w:val="SemEspaamento"/>
            </w:pPr>
            <w:r w:rsidRPr="00B240F1">
              <w:t>Prof. orientador:</w:t>
            </w:r>
          </w:p>
        </w:tc>
        <w:tc>
          <w:tcPr>
            <w:tcW w:w="721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CDE41" w14:textId="77777777" w:rsidR="004C00D2" w:rsidRPr="00B240F1" w:rsidRDefault="004C00D2" w:rsidP="004C00D2">
            <w:pPr>
              <w:pStyle w:val="SemEspaamento"/>
            </w:pPr>
          </w:p>
        </w:tc>
      </w:tr>
      <w:tr w:rsidR="00B240F1" w:rsidRPr="00B240F1" w14:paraId="5B2AA210" w14:textId="2F27549B" w:rsidTr="004C00D2">
        <w:trPr>
          <w:trHeight w:val="397"/>
        </w:trPr>
        <w:tc>
          <w:tcPr>
            <w:tcW w:w="1843" w:type="dxa"/>
            <w:shd w:val="clear" w:color="auto" w:fill="F2F2F2" w:themeFill="background1" w:themeFillShade="F2"/>
          </w:tcPr>
          <w:p w14:paraId="15A642CA" w14:textId="7496DAFE" w:rsidR="00293F8C" w:rsidRPr="00B240F1" w:rsidRDefault="00293F8C" w:rsidP="004C00D2">
            <w:pPr>
              <w:pStyle w:val="SemEspaamento"/>
            </w:pPr>
            <w:r w:rsidRPr="00B240F1">
              <w:t>Período</w:t>
            </w:r>
            <w:r w:rsidR="004C00D2">
              <w:t>*</w:t>
            </w:r>
            <w:r w:rsidRPr="00B240F1">
              <w:t>:</w:t>
            </w:r>
          </w:p>
        </w:tc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5D0F8F" w14:textId="150936F1" w:rsidR="00293F8C" w:rsidRPr="00B240F1" w:rsidRDefault="00293F8C" w:rsidP="004C00D2">
            <w:pPr>
              <w:pStyle w:val="SemEspaamento"/>
            </w:pPr>
          </w:p>
        </w:tc>
        <w:tc>
          <w:tcPr>
            <w:tcW w:w="277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6A1556D" w14:textId="1F49E143" w:rsidR="00293F8C" w:rsidRPr="00B240F1" w:rsidRDefault="004C00D2" w:rsidP="004C00D2">
            <w:pPr>
              <w:pStyle w:val="SemEspaamento"/>
            </w:pPr>
            <w:r>
              <w:t>CH**</w:t>
            </w:r>
            <w:r w:rsidR="00293F8C" w:rsidRPr="00B240F1">
              <w:t xml:space="preserve"> acumulada</w:t>
            </w:r>
            <w:r>
              <w:t xml:space="preserve"> (h)</w:t>
            </w:r>
            <w:r w:rsidR="00293F8C" w:rsidRPr="00B240F1">
              <w:t>:</w:t>
            </w:r>
          </w:p>
        </w:tc>
        <w:tc>
          <w:tcPr>
            <w:tcW w:w="16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E594DB" w14:textId="77777777" w:rsidR="00293F8C" w:rsidRPr="00B240F1" w:rsidRDefault="00293F8C" w:rsidP="004C00D2">
            <w:pPr>
              <w:pStyle w:val="SemEspaamento"/>
            </w:pPr>
          </w:p>
        </w:tc>
      </w:tr>
      <w:tr w:rsidR="004C00D2" w:rsidRPr="00B240F1" w14:paraId="3F75D1F3" w14:textId="77777777" w:rsidTr="004C00D2">
        <w:trPr>
          <w:trHeight w:val="397"/>
        </w:trPr>
        <w:tc>
          <w:tcPr>
            <w:tcW w:w="1843" w:type="dxa"/>
            <w:shd w:val="clear" w:color="auto" w:fill="F2F2F2" w:themeFill="background1" w:themeFillShade="F2"/>
          </w:tcPr>
          <w:p w14:paraId="159A3694" w14:textId="5A5C3AD5" w:rsidR="004C00D2" w:rsidRPr="004C00D2" w:rsidRDefault="004C00D2" w:rsidP="004C00D2">
            <w:pPr>
              <w:pStyle w:val="SemEspaamento"/>
              <w:rPr>
                <w:szCs w:val="22"/>
              </w:rPr>
            </w:pPr>
            <w:r w:rsidRPr="004C00D2">
              <w:rPr>
                <w:szCs w:val="22"/>
              </w:rPr>
              <w:t>Bolsa**</w:t>
            </w:r>
            <w:r>
              <w:rPr>
                <w:szCs w:val="22"/>
              </w:rPr>
              <w:t>*</w:t>
            </w:r>
          </w:p>
        </w:tc>
        <w:tc>
          <w:tcPr>
            <w:tcW w:w="72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9B7E917" w14:textId="77777777" w:rsidR="004C00D2" w:rsidRPr="00B240F1" w:rsidRDefault="004C00D2" w:rsidP="004C00D2">
            <w:pPr>
              <w:pStyle w:val="SemEspaamento"/>
            </w:pPr>
          </w:p>
        </w:tc>
      </w:tr>
    </w:tbl>
    <w:p w14:paraId="1AA8E862" w14:textId="513E0239" w:rsidR="00293F8C" w:rsidRPr="004C00D2" w:rsidRDefault="004C00D2" w:rsidP="004C00D2">
      <w:pPr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*Período em </w:t>
      </w:r>
      <w:proofErr w:type="spellStart"/>
      <w:r>
        <w:rPr>
          <w:i/>
          <w:iCs/>
          <w:sz w:val="20"/>
          <w:szCs w:val="18"/>
        </w:rPr>
        <w:t>dd</w:t>
      </w:r>
      <w:proofErr w:type="spellEnd"/>
      <w:r>
        <w:rPr>
          <w:i/>
          <w:iCs/>
          <w:sz w:val="20"/>
          <w:szCs w:val="18"/>
        </w:rPr>
        <w:t>/mm/</w:t>
      </w:r>
      <w:proofErr w:type="spellStart"/>
      <w:r>
        <w:rPr>
          <w:i/>
          <w:iCs/>
          <w:sz w:val="20"/>
          <w:szCs w:val="18"/>
        </w:rPr>
        <w:t>aaaa</w:t>
      </w:r>
      <w:proofErr w:type="spellEnd"/>
      <w:r>
        <w:rPr>
          <w:i/>
          <w:iCs/>
          <w:sz w:val="20"/>
          <w:szCs w:val="18"/>
        </w:rPr>
        <w:t xml:space="preserve">. </w:t>
      </w:r>
      <w:r w:rsidR="00293F8C" w:rsidRPr="004C00D2">
        <w:rPr>
          <w:i/>
          <w:iCs/>
          <w:sz w:val="20"/>
          <w:szCs w:val="18"/>
        </w:rPr>
        <w:t>*</w:t>
      </w:r>
      <w:r>
        <w:rPr>
          <w:i/>
          <w:iCs/>
          <w:sz w:val="20"/>
          <w:szCs w:val="18"/>
        </w:rPr>
        <w:t>*</w:t>
      </w:r>
      <w:r w:rsidRPr="004C00D2">
        <w:rPr>
          <w:i/>
          <w:iCs/>
          <w:sz w:val="20"/>
          <w:szCs w:val="18"/>
        </w:rPr>
        <w:t>Carga Horária em horas. **</w:t>
      </w:r>
      <w:r>
        <w:rPr>
          <w:i/>
          <w:iCs/>
          <w:sz w:val="20"/>
          <w:szCs w:val="18"/>
        </w:rPr>
        <w:t>*</w:t>
      </w:r>
      <w:r w:rsidR="00293F8C" w:rsidRPr="004C00D2">
        <w:rPr>
          <w:i/>
          <w:iCs/>
          <w:sz w:val="20"/>
          <w:szCs w:val="18"/>
        </w:rPr>
        <w:t>Bolsa ou outra forma de contraprestação.</w:t>
      </w:r>
    </w:p>
    <w:bookmarkEnd w:id="1"/>
    <w:bookmarkEnd w:id="2"/>
    <w:p w14:paraId="2D385EB6" w14:textId="77777777" w:rsidR="00F67056" w:rsidRDefault="00F67056" w:rsidP="004C00D2"/>
    <w:p w14:paraId="66962A4E" w14:textId="6FED68D7" w:rsidR="00F67056" w:rsidRPr="004C00D2" w:rsidRDefault="00F67056" w:rsidP="004C00D2">
      <w:pPr>
        <w:pStyle w:val="Ttulo2"/>
      </w:pPr>
      <w:r w:rsidRPr="004C00D2">
        <w:t>01)</w:t>
      </w:r>
      <w:r w:rsidR="004C00D2" w:rsidRPr="004C00D2">
        <w:t xml:space="preserve"> </w:t>
      </w:r>
      <w:r w:rsidRPr="004C00D2">
        <w:t>Mencione as atividades desenvolvidas neste períod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59"/>
      </w:tblGrid>
      <w:tr w:rsidR="004C00D2" w14:paraId="7F165A0E" w14:textId="77777777" w:rsidTr="004C00D2">
        <w:tc>
          <w:tcPr>
            <w:tcW w:w="9059" w:type="dxa"/>
          </w:tcPr>
          <w:p w14:paraId="1C3D2826" w14:textId="77777777" w:rsidR="004C00D2" w:rsidRDefault="004C00D2" w:rsidP="004C00D2"/>
          <w:p w14:paraId="59C32D20" w14:textId="77777777" w:rsidR="004C00D2" w:rsidRDefault="004C00D2" w:rsidP="004C00D2"/>
          <w:p w14:paraId="348E2C21" w14:textId="77777777" w:rsidR="004C00D2" w:rsidRDefault="004C00D2" w:rsidP="004C00D2"/>
          <w:p w14:paraId="771B855C" w14:textId="77777777" w:rsidR="004C00D2" w:rsidRDefault="004C00D2" w:rsidP="004C00D2"/>
          <w:p w14:paraId="6FDFFDBE" w14:textId="6201B8CD" w:rsidR="004C00D2" w:rsidRDefault="004C00D2" w:rsidP="004C00D2"/>
        </w:tc>
      </w:tr>
    </w:tbl>
    <w:p w14:paraId="091170A2" w14:textId="162AB561" w:rsidR="00F67056" w:rsidRDefault="00F67056" w:rsidP="004C00D2"/>
    <w:p w14:paraId="7D1AA7DA" w14:textId="79D52C1D" w:rsidR="00F67056" w:rsidRPr="004C00D2" w:rsidRDefault="004C00D2" w:rsidP="004C00D2">
      <w:pPr>
        <w:pStyle w:val="Ttulo2"/>
      </w:pPr>
      <w:r>
        <w:t xml:space="preserve">02) </w:t>
      </w:r>
      <w:r w:rsidR="00F67056" w:rsidRPr="004C00D2">
        <w:t>Indique as tarefas que desempenhou que a seu ver não contribuíram para sua formação profissional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59"/>
      </w:tblGrid>
      <w:tr w:rsidR="004C00D2" w14:paraId="386CD9B0" w14:textId="77777777" w:rsidTr="004C00D2">
        <w:tc>
          <w:tcPr>
            <w:tcW w:w="9059" w:type="dxa"/>
          </w:tcPr>
          <w:p w14:paraId="5A8EC558" w14:textId="77777777" w:rsidR="004C00D2" w:rsidRDefault="004C00D2" w:rsidP="004C00D2"/>
          <w:p w14:paraId="500A6BA5" w14:textId="77777777" w:rsidR="004C00D2" w:rsidRDefault="004C00D2" w:rsidP="004C00D2"/>
          <w:p w14:paraId="6826C777" w14:textId="77777777" w:rsidR="004C00D2" w:rsidRDefault="004C00D2" w:rsidP="004C00D2"/>
          <w:p w14:paraId="68A55B7F" w14:textId="77777777" w:rsidR="004C00D2" w:rsidRDefault="004C00D2" w:rsidP="004C00D2"/>
          <w:p w14:paraId="17E7F348" w14:textId="32BF1C17" w:rsidR="004C00D2" w:rsidRDefault="004C00D2" w:rsidP="004C00D2"/>
        </w:tc>
      </w:tr>
    </w:tbl>
    <w:p w14:paraId="50C21B74" w14:textId="77777777" w:rsidR="00F67056" w:rsidRDefault="00F67056" w:rsidP="004C00D2"/>
    <w:p w14:paraId="41A40596" w14:textId="5803F8B8" w:rsidR="00F67056" w:rsidRPr="004C00D2" w:rsidRDefault="004C00D2" w:rsidP="004C00D2">
      <w:pPr>
        <w:pStyle w:val="Ttulo2"/>
      </w:pPr>
      <w:r>
        <w:lastRenderedPageBreak/>
        <w:t xml:space="preserve">03) </w:t>
      </w:r>
      <w:r w:rsidR="00F67056" w:rsidRPr="004C00D2">
        <w:t>Indique alguns tipos de atividades que você não realizou e que considera indispensável à sua formação profissional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59"/>
      </w:tblGrid>
      <w:tr w:rsidR="004C00D2" w14:paraId="5B3BC44D" w14:textId="77777777" w:rsidTr="004C00D2">
        <w:tc>
          <w:tcPr>
            <w:tcW w:w="9059" w:type="dxa"/>
          </w:tcPr>
          <w:p w14:paraId="10C22812" w14:textId="77777777" w:rsidR="004C00D2" w:rsidRDefault="004C00D2" w:rsidP="0005655C"/>
          <w:p w14:paraId="13FBDC03" w14:textId="77777777" w:rsidR="004C00D2" w:rsidRDefault="004C00D2" w:rsidP="0005655C"/>
          <w:p w14:paraId="29A1EBE0" w14:textId="77777777" w:rsidR="004C00D2" w:rsidRDefault="004C00D2" w:rsidP="0005655C"/>
          <w:p w14:paraId="6A5B40DB" w14:textId="77777777" w:rsidR="004C00D2" w:rsidRDefault="004C00D2" w:rsidP="0005655C"/>
          <w:p w14:paraId="655A7B5E" w14:textId="43E2AEDE" w:rsidR="004C00D2" w:rsidRDefault="004C00D2" w:rsidP="0005655C"/>
        </w:tc>
      </w:tr>
    </w:tbl>
    <w:p w14:paraId="2085A1BB" w14:textId="77777777" w:rsidR="004C00D2" w:rsidRDefault="004C00D2" w:rsidP="00DC7ED1"/>
    <w:p w14:paraId="78E177BB" w14:textId="77777777" w:rsidR="0005655C" w:rsidRPr="00DC7ED1" w:rsidRDefault="0005655C" w:rsidP="00DC7ED1">
      <w:pPr>
        <w:jc w:val="center"/>
      </w:pPr>
      <w:bookmarkStart w:id="3" w:name="_Hlk66096811"/>
    </w:p>
    <w:tbl>
      <w:tblPr>
        <w:tblW w:w="0" w:type="auto"/>
        <w:tblInd w:w="112" w:type="dxa"/>
        <w:tblLayout w:type="fixed"/>
        <w:tblLook w:val="0000" w:firstRow="0" w:lastRow="0" w:firstColumn="0" w:lastColumn="0" w:noHBand="0" w:noVBand="0"/>
      </w:tblPr>
      <w:tblGrid>
        <w:gridCol w:w="3844"/>
        <w:gridCol w:w="1225"/>
        <w:gridCol w:w="3994"/>
      </w:tblGrid>
      <w:tr w:rsidR="0005655C" w:rsidRPr="00DC7ED1" w14:paraId="4218362C" w14:textId="77777777" w:rsidTr="006E6F62">
        <w:tc>
          <w:tcPr>
            <w:tcW w:w="3844" w:type="dxa"/>
            <w:tcBorders>
              <w:top w:val="single" w:sz="4" w:space="0" w:color="000000"/>
            </w:tcBorders>
          </w:tcPr>
          <w:p w14:paraId="7CBB26FC" w14:textId="77777777" w:rsidR="0005655C" w:rsidRPr="00DC7ED1" w:rsidRDefault="0005655C" w:rsidP="00DC7ED1">
            <w:pPr>
              <w:jc w:val="center"/>
              <w:rPr>
                <w:szCs w:val="22"/>
              </w:rPr>
            </w:pPr>
            <w:r w:rsidRPr="00DC7ED1">
              <w:rPr>
                <w:szCs w:val="22"/>
              </w:rPr>
              <w:t>Local</w:t>
            </w:r>
          </w:p>
        </w:tc>
        <w:tc>
          <w:tcPr>
            <w:tcW w:w="1225" w:type="dxa"/>
          </w:tcPr>
          <w:p w14:paraId="32D37AAC" w14:textId="77777777" w:rsidR="0005655C" w:rsidRPr="00DC7ED1" w:rsidRDefault="0005655C" w:rsidP="00DC7ED1">
            <w:pPr>
              <w:jc w:val="center"/>
              <w:rPr>
                <w:szCs w:val="22"/>
              </w:rPr>
            </w:pPr>
          </w:p>
        </w:tc>
        <w:tc>
          <w:tcPr>
            <w:tcW w:w="3994" w:type="dxa"/>
            <w:tcBorders>
              <w:top w:val="single" w:sz="4" w:space="0" w:color="000000"/>
            </w:tcBorders>
          </w:tcPr>
          <w:p w14:paraId="7615EC53" w14:textId="77777777" w:rsidR="0005655C" w:rsidRPr="00DC7ED1" w:rsidRDefault="0005655C" w:rsidP="00DC7ED1">
            <w:pPr>
              <w:jc w:val="center"/>
              <w:rPr>
                <w:szCs w:val="22"/>
              </w:rPr>
            </w:pPr>
            <w:r w:rsidRPr="00DC7ED1">
              <w:rPr>
                <w:szCs w:val="22"/>
              </w:rPr>
              <w:t>Data</w:t>
            </w:r>
          </w:p>
        </w:tc>
      </w:tr>
    </w:tbl>
    <w:p w14:paraId="513DCCE8" w14:textId="243FC35B" w:rsidR="0005655C" w:rsidRPr="00DC7ED1" w:rsidRDefault="0005655C" w:rsidP="00DC7ED1">
      <w:pPr>
        <w:jc w:val="center"/>
      </w:pPr>
    </w:p>
    <w:p w14:paraId="3D3639E6" w14:textId="77777777" w:rsidR="004C00D2" w:rsidRPr="00DC7ED1" w:rsidRDefault="004C00D2" w:rsidP="00DC7ED1">
      <w:pPr>
        <w:jc w:val="center"/>
      </w:pPr>
      <w:bookmarkStart w:id="4" w:name="_Hlk66097198"/>
    </w:p>
    <w:tbl>
      <w:tblPr>
        <w:tblW w:w="0" w:type="auto"/>
        <w:tblInd w:w="112" w:type="dxa"/>
        <w:tblLayout w:type="fixed"/>
        <w:tblLook w:val="0000" w:firstRow="0" w:lastRow="0" w:firstColumn="0" w:lastColumn="0" w:noHBand="0" w:noVBand="0"/>
      </w:tblPr>
      <w:tblGrid>
        <w:gridCol w:w="3844"/>
        <w:gridCol w:w="1225"/>
        <w:gridCol w:w="3965"/>
      </w:tblGrid>
      <w:tr w:rsidR="0005655C" w:rsidRPr="00DC7ED1" w14:paraId="18C9FEBE" w14:textId="77777777" w:rsidTr="006E6F62">
        <w:tc>
          <w:tcPr>
            <w:tcW w:w="3844" w:type="dxa"/>
            <w:tcBorders>
              <w:top w:val="single" w:sz="4" w:space="0" w:color="000000"/>
            </w:tcBorders>
          </w:tcPr>
          <w:p w14:paraId="4AEAC330" w14:textId="77777777" w:rsidR="0005655C" w:rsidRPr="00DC7ED1" w:rsidRDefault="0005655C" w:rsidP="00DC7ED1">
            <w:pPr>
              <w:jc w:val="center"/>
              <w:rPr>
                <w:szCs w:val="22"/>
              </w:rPr>
            </w:pPr>
            <w:r w:rsidRPr="00DC7ED1">
              <w:rPr>
                <w:szCs w:val="22"/>
              </w:rPr>
              <w:t>Estagiário</w:t>
            </w:r>
          </w:p>
        </w:tc>
        <w:tc>
          <w:tcPr>
            <w:tcW w:w="1225" w:type="dxa"/>
          </w:tcPr>
          <w:p w14:paraId="2B4ED949" w14:textId="77777777" w:rsidR="0005655C" w:rsidRPr="00DC7ED1" w:rsidRDefault="0005655C" w:rsidP="00DC7ED1">
            <w:pPr>
              <w:jc w:val="center"/>
              <w:rPr>
                <w:szCs w:val="22"/>
              </w:rPr>
            </w:pPr>
          </w:p>
        </w:tc>
        <w:tc>
          <w:tcPr>
            <w:tcW w:w="3965" w:type="dxa"/>
            <w:tcBorders>
              <w:top w:val="single" w:sz="4" w:space="0" w:color="000000"/>
            </w:tcBorders>
          </w:tcPr>
          <w:p w14:paraId="0AF29EFD" w14:textId="77777777" w:rsidR="0005655C" w:rsidRPr="00DC7ED1" w:rsidRDefault="0005655C" w:rsidP="00DC7ED1">
            <w:pPr>
              <w:jc w:val="center"/>
              <w:rPr>
                <w:szCs w:val="22"/>
              </w:rPr>
            </w:pPr>
            <w:r w:rsidRPr="00DC7ED1">
              <w:rPr>
                <w:szCs w:val="22"/>
              </w:rPr>
              <w:t>Supervisor</w:t>
            </w:r>
          </w:p>
        </w:tc>
      </w:tr>
      <w:bookmarkEnd w:id="3"/>
      <w:bookmarkEnd w:id="4"/>
    </w:tbl>
    <w:p w14:paraId="183E86A8" w14:textId="77777777" w:rsidR="0005655C" w:rsidRPr="00DC7ED1" w:rsidRDefault="0005655C" w:rsidP="00DC7ED1">
      <w:pPr>
        <w:jc w:val="center"/>
      </w:pPr>
    </w:p>
    <w:sectPr w:rsidR="0005655C" w:rsidRPr="00DC7ED1" w:rsidSect="00293F8C">
      <w:footerReference w:type="default" r:id="rId7"/>
      <w:headerReference w:type="first" r:id="rId8"/>
      <w:footerReference w:type="first" r:id="rId9"/>
      <w:footnotePr>
        <w:pos w:val="beneathText"/>
      </w:footnotePr>
      <w:pgSz w:w="11905" w:h="16837"/>
      <w:pgMar w:top="1021" w:right="1418" w:bottom="1418" w:left="1418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8006A2" w14:textId="77777777" w:rsidR="001D6B13" w:rsidRDefault="001D6B13">
      <w:r>
        <w:separator/>
      </w:r>
    </w:p>
  </w:endnote>
  <w:endnote w:type="continuationSeparator" w:id="0">
    <w:p w14:paraId="2B7F432F" w14:textId="77777777" w:rsidR="001D6B13" w:rsidRDefault="001D6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Yu Gothic"/>
    <w:charset w:val="80"/>
    <w:family w:val="swiss"/>
    <w:pitch w:val="variable"/>
  </w:font>
  <w:font w:name="DejaVu Sans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18"/>
      </w:rPr>
      <w:id w:val="1893543300"/>
      <w:docPartObj>
        <w:docPartGallery w:val="Page Numbers (Bottom of Page)"/>
        <w:docPartUnique/>
      </w:docPartObj>
    </w:sdtPr>
    <w:sdtContent>
      <w:p w14:paraId="79FE6EAD" w14:textId="31BCF4C6" w:rsidR="003E17A1" w:rsidRPr="004C00D2" w:rsidRDefault="003E17A1" w:rsidP="004C00D2">
        <w:pPr>
          <w:pStyle w:val="Rodap"/>
          <w:spacing w:before="0" w:after="0"/>
          <w:jc w:val="center"/>
          <w:rPr>
            <w:sz w:val="20"/>
            <w:szCs w:val="18"/>
          </w:rPr>
        </w:pPr>
        <w:r w:rsidRPr="004C00D2">
          <w:rPr>
            <w:sz w:val="20"/>
            <w:szCs w:val="18"/>
          </w:rPr>
          <w:fldChar w:fldCharType="begin"/>
        </w:r>
        <w:r w:rsidRPr="004C00D2">
          <w:rPr>
            <w:sz w:val="20"/>
            <w:szCs w:val="18"/>
          </w:rPr>
          <w:instrText>PAGE   \* MERGEFORMAT</w:instrText>
        </w:r>
        <w:r w:rsidRPr="004C00D2">
          <w:rPr>
            <w:sz w:val="20"/>
            <w:szCs w:val="18"/>
          </w:rPr>
          <w:fldChar w:fldCharType="separate"/>
        </w:r>
        <w:r w:rsidRPr="004C00D2">
          <w:rPr>
            <w:sz w:val="20"/>
            <w:szCs w:val="18"/>
          </w:rPr>
          <w:t>2</w:t>
        </w:r>
        <w:r w:rsidRPr="004C00D2">
          <w:rPr>
            <w:sz w:val="20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18"/>
      </w:rPr>
      <w:id w:val="-814647479"/>
      <w:docPartObj>
        <w:docPartGallery w:val="Page Numbers (Bottom of Page)"/>
        <w:docPartUnique/>
      </w:docPartObj>
    </w:sdtPr>
    <w:sdtContent>
      <w:p w14:paraId="09E9D3A5" w14:textId="77777777" w:rsidR="003E17A1" w:rsidRPr="004C00D2" w:rsidRDefault="003E17A1" w:rsidP="004C00D2">
        <w:pPr>
          <w:spacing w:before="0" w:after="0"/>
          <w:jc w:val="center"/>
          <w:rPr>
            <w:b/>
            <w:bCs/>
            <w:sz w:val="20"/>
          </w:rPr>
        </w:pPr>
        <w:r w:rsidRPr="004C00D2">
          <w:rPr>
            <w:b/>
            <w:bCs/>
            <w:sz w:val="20"/>
          </w:rPr>
          <w:t>Curso de Graduação em Engenharia Civil</w:t>
        </w:r>
      </w:p>
      <w:p w14:paraId="6A691491" w14:textId="77777777" w:rsidR="003E17A1" w:rsidRPr="004C00D2" w:rsidRDefault="003E17A1" w:rsidP="004C00D2">
        <w:pPr>
          <w:spacing w:before="0" w:after="0"/>
          <w:jc w:val="center"/>
          <w:rPr>
            <w:sz w:val="16"/>
            <w:szCs w:val="16"/>
          </w:rPr>
        </w:pPr>
        <w:r w:rsidRPr="004C00D2">
          <w:rPr>
            <w:sz w:val="16"/>
            <w:szCs w:val="16"/>
          </w:rPr>
          <w:t>Faculdade de Engenharias, Arquitetura e Urbanismo e Geografia – FAENG – UFMS</w:t>
        </w:r>
      </w:p>
      <w:p w14:paraId="5C46DE48" w14:textId="77777777" w:rsidR="003E17A1" w:rsidRPr="004C00D2" w:rsidRDefault="003E17A1" w:rsidP="004C00D2">
        <w:pPr>
          <w:spacing w:before="0" w:after="0"/>
          <w:jc w:val="center"/>
          <w:rPr>
            <w:sz w:val="16"/>
            <w:szCs w:val="16"/>
          </w:rPr>
        </w:pPr>
        <w:r w:rsidRPr="004C00D2">
          <w:rPr>
            <w:sz w:val="16"/>
            <w:szCs w:val="16"/>
          </w:rPr>
          <w:t>Cidade Universitária, s/n/, Caixa Postal 549. Fone: (67) 3345-7476</w:t>
        </w:r>
      </w:p>
      <w:p w14:paraId="14AFA529" w14:textId="2636C5EB" w:rsidR="003E17A1" w:rsidRPr="004C00D2" w:rsidRDefault="003E17A1" w:rsidP="004C00D2">
        <w:pPr>
          <w:spacing w:before="0" w:after="0"/>
          <w:jc w:val="center"/>
          <w:rPr>
            <w:rFonts w:cs="Arial"/>
            <w:color w:val="0563C1"/>
            <w:sz w:val="16"/>
            <w:szCs w:val="16"/>
            <w:u w:val="single"/>
          </w:rPr>
        </w:pPr>
        <w:r w:rsidRPr="004C00D2">
          <w:rPr>
            <w:sz w:val="16"/>
            <w:szCs w:val="16"/>
          </w:rPr>
          <w:t xml:space="preserve">CEP 79070-900. Campo Grande – MS | Site: </w:t>
        </w:r>
        <w:hyperlink r:id="rId1" w:history="1">
          <w:r w:rsidRPr="004C00D2">
            <w:rPr>
              <w:rStyle w:val="Hyperlink"/>
              <w:rFonts w:cs="Arial"/>
              <w:sz w:val="16"/>
              <w:szCs w:val="16"/>
            </w:rPr>
            <w:t>https://engenhariacivil.ufms.br</w:t>
          </w:r>
        </w:hyperlink>
        <w:r w:rsidRPr="004C00D2">
          <w:rPr>
            <w:sz w:val="16"/>
            <w:szCs w:val="16"/>
          </w:rPr>
          <w:t xml:space="preserve"> | E-mail: </w:t>
        </w:r>
        <w:hyperlink r:id="rId2" w:history="1">
          <w:r w:rsidRPr="004C00D2">
            <w:rPr>
              <w:rStyle w:val="Hyperlink"/>
              <w:rFonts w:cs="Arial"/>
              <w:sz w:val="16"/>
              <w:szCs w:val="16"/>
            </w:rPr>
            <w:t>eciv.faeng@ufms.br</w:t>
          </w:r>
        </w:hyperlink>
      </w:p>
      <w:p w14:paraId="3957F0FB" w14:textId="36271725" w:rsidR="003E17A1" w:rsidRPr="004C00D2" w:rsidRDefault="003E17A1" w:rsidP="004C00D2">
        <w:pPr>
          <w:pStyle w:val="Rodap"/>
          <w:spacing w:before="0" w:after="0"/>
          <w:jc w:val="center"/>
          <w:rPr>
            <w:sz w:val="20"/>
            <w:szCs w:val="18"/>
          </w:rPr>
        </w:pPr>
        <w:r w:rsidRPr="004C00D2">
          <w:rPr>
            <w:sz w:val="20"/>
            <w:szCs w:val="18"/>
          </w:rPr>
          <w:fldChar w:fldCharType="begin"/>
        </w:r>
        <w:r w:rsidRPr="004C00D2">
          <w:rPr>
            <w:sz w:val="20"/>
            <w:szCs w:val="18"/>
          </w:rPr>
          <w:instrText>PAGE   \* MERGEFORMAT</w:instrText>
        </w:r>
        <w:r w:rsidRPr="004C00D2">
          <w:rPr>
            <w:sz w:val="20"/>
            <w:szCs w:val="18"/>
          </w:rPr>
          <w:fldChar w:fldCharType="separate"/>
        </w:r>
        <w:r w:rsidRPr="004C00D2">
          <w:rPr>
            <w:sz w:val="20"/>
            <w:szCs w:val="18"/>
          </w:rPr>
          <w:t>2</w:t>
        </w:r>
        <w:r w:rsidRPr="004C00D2">
          <w:rPr>
            <w:sz w:val="20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59F4DC" w14:textId="77777777" w:rsidR="001D6B13" w:rsidRDefault="001D6B13">
      <w:r>
        <w:separator/>
      </w:r>
    </w:p>
  </w:footnote>
  <w:footnote w:type="continuationSeparator" w:id="0">
    <w:p w14:paraId="2EB8509E" w14:textId="77777777" w:rsidR="001D6B13" w:rsidRDefault="001D6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036E21" w14:textId="45BC9FE3" w:rsidR="003E17A1" w:rsidRDefault="003E17A1" w:rsidP="00F167C5">
    <w:pPr>
      <w:jc w:val="center"/>
      <w:rPr>
        <w:noProof/>
      </w:rPr>
    </w:pPr>
    <w:r>
      <w:rPr>
        <w:noProof/>
      </w:rPr>
      <w:drawing>
        <wp:inline distT="0" distB="0" distL="0" distR="0" wp14:anchorId="20844DDE" wp14:editId="4B6F72BB">
          <wp:extent cx="5400675" cy="933450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2"/>
      <w:numFmt w:val="decimal"/>
      <w:lvlText w:val="%1)"/>
      <w:lvlJc w:val="left"/>
      <w:pPr>
        <w:tabs>
          <w:tab w:val="num" w:pos="420"/>
        </w:tabs>
        <w:ind w:left="42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MzI0NDeytDAxsTRV0lEKTi0uzszPAykwqgUAGlPq3ywAAAA="/>
  </w:docVars>
  <w:rsids>
    <w:rsidRoot w:val="008A5672"/>
    <w:rsid w:val="0005655C"/>
    <w:rsid w:val="001111FE"/>
    <w:rsid w:val="001D6B13"/>
    <w:rsid w:val="00293F8C"/>
    <w:rsid w:val="003E0C28"/>
    <w:rsid w:val="003E17A1"/>
    <w:rsid w:val="004C00D2"/>
    <w:rsid w:val="0051448B"/>
    <w:rsid w:val="00567F9A"/>
    <w:rsid w:val="006E6F62"/>
    <w:rsid w:val="008679DD"/>
    <w:rsid w:val="008A5672"/>
    <w:rsid w:val="00B240F1"/>
    <w:rsid w:val="00DA3F89"/>
    <w:rsid w:val="00DC7ED1"/>
    <w:rsid w:val="00E11702"/>
    <w:rsid w:val="00F124AF"/>
    <w:rsid w:val="00F167C5"/>
    <w:rsid w:val="00F67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AB4011"/>
  <w15:chartTrackingRefBased/>
  <w15:docId w15:val="{8BF36D34-76FC-4AC6-983A-E2E406FCD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uiPriority="0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00D2"/>
    <w:pPr>
      <w:suppressAutoHyphens/>
      <w:spacing w:before="120" w:after="120"/>
    </w:pPr>
    <w:rPr>
      <w:rFonts w:ascii="Arial" w:hAnsi="Arial"/>
      <w:sz w:val="22"/>
      <w:lang w:eastAsia="ar-SA"/>
    </w:rPr>
  </w:style>
  <w:style w:type="paragraph" w:styleId="Ttulo1">
    <w:name w:val="heading 1"/>
    <w:basedOn w:val="Normal"/>
    <w:next w:val="Normal"/>
    <w:qFormat/>
    <w:rsid w:val="004C00D2"/>
    <w:pPr>
      <w:keepNext/>
      <w:numPr>
        <w:numId w:val="1"/>
      </w:numPr>
      <w:jc w:val="center"/>
      <w:outlineLvl w:val="0"/>
    </w:pPr>
    <w:rPr>
      <w:b/>
      <w:sz w:val="32"/>
    </w:rPr>
  </w:style>
  <w:style w:type="paragraph" w:styleId="Ttulo2">
    <w:name w:val="heading 2"/>
    <w:basedOn w:val="Normal"/>
    <w:next w:val="Normal"/>
    <w:qFormat/>
    <w:rsid w:val="004C00D2"/>
    <w:pPr>
      <w:keepNext/>
      <w:numPr>
        <w:ilvl w:val="1"/>
        <w:numId w:val="1"/>
      </w:numPr>
      <w:tabs>
        <w:tab w:val="left" w:leader="underscore" w:pos="5387"/>
        <w:tab w:val="left" w:leader="underscore" w:pos="9071"/>
      </w:tabs>
      <w:jc w:val="both"/>
      <w:outlineLvl w:val="1"/>
    </w:pPr>
    <w:rPr>
      <w:b/>
    </w:rPr>
  </w:style>
  <w:style w:type="paragraph" w:styleId="Ttulo3">
    <w:name w:val="heading 3"/>
    <w:basedOn w:val="Normal"/>
    <w:next w:val="Normal"/>
    <w:link w:val="Ttulo3Char"/>
    <w:qFormat/>
    <w:rsid w:val="00293F8C"/>
    <w:pPr>
      <w:keepNext/>
      <w:tabs>
        <w:tab w:val="num" w:pos="0"/>
      </w:tabs>
      <w:ind w:left="62"/>
      <w:outlineLvl w:val="2"/>
    </w:pPr>
    <w:rPr>
      <w:b/>
      <w:i/>
      <w:lang w:eastAsia="pt-BR"/>
    </w:rPr>
  </w:style>
  <w:style w:type="paragraph" w:styleId="Ttulo4">
    <w:name w:val="heading 4"/>
    <w:basedOn w:val="Normal"/>
    <w:next w:val="Normal"/>
    <w:link w:val="Ttulo4Char"/>
    <w:qFormat/>
    <w:rsid w:val="00293F8C"/>
    <w:pPr>
      <w:keepNext/>
      <w:tabs>
        <w:tab w:val="num" w:pos="0"/>
      </w:tabs>
      <w:ind w:left="-24"/>
      <w:jc w:val="center"/>
      <w:outlineLvl w:val="3"/>
    </w:pPr>
    <w:rPr>
      <w:color w:val="FFFFFF"/>
      <w:lang w:eastAsia="pt-BR"/>
    </w:rPr>
  </w:style>
  <w:style w:type="paragraph" w:styleId="Ttulo5">
    <w:name w:val="heading 5"/>
    <w:basedOn w:val="Normal"/>
    <w:next w:val="Normal"/>
    <w:link w:val="Ttulo5Char"/>
    <w:qFormat/>
    <w:rsid w:val="00293F8C"/>
    <w:pPr>
      <w:keepNext/>
      <w:tabs>
        <w:tab w:val="num" w:pos="0"/>
      </w:tabs>
      <w:jc w:val="center"/>
      <w:outlineLvl w:val="4"/>
    </w:pPr>
    <w:rPr>
      <w:lang w:eastAsia="pt-BR"/>
    </w:rPr>
  </w:style>
  <w:style w:type="paragraph" w:styleId="Ttulo6">
    <w:name w:val="heading 6"/>
    <w:basedOn w:val="Normal"/>
    <w:next w:val="Normal"/>
    <w:qFormat/>
    <w:pPr>
      <w:keepNext/>
      <w:numPr>
        <w:ilvl w:val="5"/>
        <w:numId w:val="1"/>
      </w:numPr>
      <w:tabs>
        <w:tab w:val="center" w:pos="7374"/>
        <w:tab w:val="center" w:pos="9359"/>
      </w:tabs>
      <w:ind w:left="426"/>
      <w:outlineLvl w:val="5"/>
    </w:pPr>
  </w:style>
  <w:style w:type="paragraph" w:styleId="Ttulo7">
    <w:name w:val="heading 7"/>
    <w:basedOn w:val="Normal"/>
    <w:next w:val="Normal"/>
    <w:link w:val="Ttulo7Char"/>
    <w:qFormat/>
    <w:rsid w:val="00293F8C"/>
    <w:pPr>
      <w:keepNext/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tabs>
        <w:tab w:val="num" w:pos="0"/>
      </w:tabs>
      <w:jc w:val="right"/>
      <w:outlineLvl w:val="6"/>
    </w:pPr>
    <w:rPr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Fontepargpadro2">
    <w:name w:val="Fonte parág. padrão2"/>
  </w:style>
  <w:style w:type="character" w:customStyle="1" w:styleId="WW-Absatz-Standardschriftart">
    <w:name w:val="WW-Absatz-Standardschriftart"/>
  </w:style>
  <w:style w:type="character" w:customStyle="1" w:styleId="Fontepargpadro1">
    <w:name w:val="Fonte parág. padrão1"/>
  </w:style>
  <w:style w:type="character" w:styleId="Nmerodepgina">
    <w:name w:val="page number"/>
    <w:basedOn w:val="Fontepargpadro1"/>
    <w:semiHidden/>
  </w:style>
  <w:style w:type="paragraph" w:customStyle="1" w:styleId="Captulo">
    <w:name w:val="Capítulo"/>
    <w:basedOn w:val="Normal"/>
    <w:next w:val="Corpodetexto"/>
    <w:pPr>
      <w:keepNext/>
      <w:spacing w:before="240"/>
    </w:pPr>
    <w:rPr>
      <w:rFonts w:ascii="Liberation Sans" w:eastAsia="DejaVu Sans" w:hAnsi="Liberation Sans" w:cs="DejaVu Sans"/>
      <w:sz w:val="28"/>
      <w:szCs w:val="28"/>
    </w:rPr>
  </w:style>
  <w:style w:type="paragraph" w:styleId="Corpodetexto">
    <w:name w:val="Body Text"/>
    <w:basedOn w:val="Normal"/>
    <w:semiHidden/>
  </w:style>
  <w:style w:type="paragraph" w:styleId="Lista">
    <w:name w:val="List"/>
    <w:basedOn w:val="Corpodetexto"/>
    <w:semiHidden/>
  </w:style>
  <w:style w:type="paragraph" w:customStyle="1" w:styleId="Legenda2">
    <w:name w:val="Legenda2"/>
    <w:basedOn w:val="Normal"/>
    <w:pPr>
      <w:suppressLineNumbers/>
    </w:pPr>
    <w:rPr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Legenda1">
    <w:name w:val="Legenda1"/>
    <w:basedOn w:val="Normal"/>
    <w:pPr>
      <w:suppressLineNumbers/>
    </w:pPr>
    <w:rPr>
      <w:i/>
      <w:iCs/>
      <w:sz w:val="24"/>
      <w:szCs w:val="24"/>
    </w:rPr>
  </w:style>
  <w:style w:type="paragraph" w:customStyle="1" w:styleId="Heading">
    <w:name w:val="Heading"/>
    <w:basedOn w:val="Normal"/>
    <w:next w:val="Corpodetexto"/>
    <w:pPr>
      <w:keepNext/>
      <w:spacing w:before="240"/>
    </w:pPr>
    <w:rPr>
      <w:rFonts w:ascii="Liberation Sans" w:eastAsia="DejaVu Sans" w:hAnsi="Liberation Sans" w:cs="DejaVu Sans"/>
      <w:sz w:val="28"/>
      <w:szCs w:val="28"/>
    </w:rPr>
  </w:style>
  <w:style w:type="paragraph" w:customStyle="1" w:styleId="Legenda3">
    <w:name w:val="Legenda3"/>
    <w:basedOn w:val="Normal"/>
    <w:pPr>
      <w:suppressLineNumbers/>
    </w:pPr>
    <w:rPr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paragraph" w:styleId="Ttulo">
    <w:name w:val="Title"/>
    <w:basedOn w:val="Normal"/>
    <w:next w:val="Subttulo"/>
    <w:link w:val="TtuloChar"/>
    <w:qFormat/>
    <w:rsid w:val="001111FE"/>
    <w:pPr>
      <w:shd w:val="clear" w:color="auto" w:fill="BFBFBF" w:themeFill="background1" w:themeFillShade="BF"/>
      <w:jc w:val="center"/>
    </w:pPr>
    <w:rPr>
      <w:b/>
      <w:smallCaps/>
      <w:sz w:val="32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Framecontents">
    <w:name w:val="Frame contents"/>
    <w:basedOn w:val="Corpodetexto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Corpodetexto"/>
  </w:style>
  <w:style w:type="character" w:customStyle="1" w:styleId="RodapChar">
    <w:name w:val="Rodapé Char"/>
    <w:link w:val="Rodap"/>
    <w:uiPriority w:val="99"/>
    <w:rsid w:val="003E0C28"/>
    <w:rPr>
      <w:lang w:eastAsia="ar-SA"/>
    </w:rPr>
  </w:style>
  <w:style w:type="character" w:customStyle="1" w:styleId="Ttulo3Char">
    <w:name w:val="Título 3 Char"/>
    <w:link w:val="Ttulo3"/>
    <w:rsid w:val="00293F8C"/>
    <w:rPr>
      <w:rFonts w:ascii="Arial" w:hAnsi="Arial"/>
      <w:b/>
      <w:i/>
      <w:sz w:val="22"/>
    </w:rPr>
  </w:style>
  <w:style w:type="character" w:customStyle="1" w:styleId="Ttulo4Char">
    <w:name w:val="Título 4 Char"/>
    <w:link w:val="Ttulo4"/>
    <w:rsid w:val="00293F8C"/>
    <w:rPr>
      <w:rFonts w:ascii="Arial" w:hAnsi="Arial"/>
      <w:color w:val="FFFFFF"/>
      <w:sz w:val="22"/>
    </w:rPr>
  </w:style>
  <w:style w:type="character" w:customStyle="1" w:styleId="Ttulo5Char">
    <w:name w:val="Título 5 Char"/>
    <w:link w:val="Ttulo5"/>
    <w:rsid w:val="00293F8C"/>
    <w:rPr>
      <w:rFonts w:ascii="Arial" w:hAnsi="Arial"/>
      <w:sz w:val="22"/>
    </w:rPr>
  </w:style>
  <w:style w:type="character" w:customStyle="1" w:styleId="Ttulo7Char">
    <w:name w:val="Título 7 Char"/>
    <w:link w:val="Ttulo7"/>
    <w:rsid w:val="00293F8C"/>
    <w:rPr>
      <w:rFonts w:ascii="Arial" w:hAnsi="Arial"/>
      <w:sz w:val="22"/>
    </w:rPr>
  </w:style>
  <w:style w:type="table" w:styleId="Tabelacomgrade">
    <w:name w:val="Table Grid"/>
    <w:basedOn w:val="Tabelanormal"/>
    <w:uiPriority w:val="59"/>
    <w:rsid w:val="00293F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4C00D2"/>
    <w:pPr>
      <w:suppressAutoHyphens/>
    </w:pPr>
    <w:rPr>
      <w:rFonts w:ascii="Arial" w:hAnsi="Arial"/>
      <w:sz w:val="22"/>
      <w:lang w:eastAsia="ar-SA"/>
    </w:rPr>
  </w:style>
  <w:style w:type="character" w:styleId="Hyperlink">
    <w:name w:val="Hyperlink"/>
    <w:uiPriority w:val="99"/>
    <w:unhideWhenUsed/>
    <w:rsid w:val="004C00D2"/>
    <w:rPr>
      <w:color w:val="0563C1"/>
      <w:u w:val="single"/>
    </w:rPr>
  </w:style>
  <w:style w:type="character" w:customStyle="1" w:styleId="TtuloChar">
    <w:name w:val="Título Char"/>
    <w:basedOn w:val="Fontepargpadro"/>
    <w:link w:val="Ttulo"/>
    <w:rsid w:val="001111FE"/>
    <w:rPr>
      <w:rFonts w:ascii="Arial" w:hAnsi="Arial"/>
      <w:b/>
      <w:smallCaps/>
      <w:sz w:val="32"/>
      <w:shd w:val="clear" w:color="auto" w:fill="BFBFBF" w:themeFill="background1" w:themeFillShade="BF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civ.faeng@ufms.br" TargetMode="External"/><Relationship Id="rId1" Type="http://schemas.openxmlformats.org/officeDocument/2006/relationships/hyperlink" Target="https://engenhariacivil.ufms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02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</dc:creator>
  <cp:keywords/>
  <cp:lastModifiedBy>Arthur Santos Silva</cp:lastModifiedBy>
  <cp:revision>4</cp:revision>
  <cp:lastPrinted>2010-01-18T14:08:00Z</cp:lastPrinted>
  <dcterms:created xsi:type="dcterms:W3CDTF">2021-03-08T15:17:00Z</dcterms:created>
  <dcterms:modified xsi:type="dcterms:W3CDTF">2021-03-08T17:19:00Z</dcterms:modified>
</cp:coreProperties>
</file>